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1F4" w:rsidRPr="000734C6" w:rsidRDefault="00EE199A" w:rsidP="00337B1E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1</w:t>
      </w:r>
      <w:r w:rsidRPr="00EE199A">
        <w:rPr>
          <w:rFonts w:eastAsia="Times New Roman" w:cstheme="minorHAnsi"/>
          <w:vertAlign w:val="superscript"/>
        </w:rPr>
        <w:t>st</w:t>
      </w:r>
      <w:r>
        <w:rPr>
          <w:rFonts w:eastAsia="Times New Roman" w:cstheme="minorHAnsi"/>
        </w:rPr>
        <w:t xml:space="preserve">  May</w:t>
      </w:r>
      <w:r w:rsidR="00DF7C24" w:rsidRPr="000734C6">
        <w:rPr>
          <w:rFonts w:eastAsia="Times New Roman" w:cstheme="minorHAnsi"/>
        </w:rPr>
        <w:t xml:space="preserve"> 2017</w:t>
      </w:r>
    </w:p>
    <w:p w:rsidR="00DF7C24" w:rsidRDefault="00DF7C24" w:rsidP="00337B1E">
      <w:pPr>
        <w:spacing w:after="0" w:line="240" w:lineRule="auto"/>
        <w:rPr>
          <w:rFonts w:eastAsia="Times New Roman" w:cstheme="minorHAnsi"/>
        </w:rPr>
      </w:pPr>
    </w:p>
    <w:p w:rsidR="001E7470" w:rsidRPr="000734C6" w:rsidRDefault="001E7470" w:rsidP="00337B1E">
      <w:pPr>
        <w:spacing w:after="0" w:line="240" w:lineRule="auto"/>
        <w:rPr>
          <w:rFonts w:eastAsia="Times New Roman" w:cstheme="minorHAnsi"/>
        </w:rPr>
      </w:pPr>
    </w:p>
    <w:p w:rsidR="0040779F" w:rsidRPr="0032250A" w:rsidRDefault="0040779F" w:rsidP="004077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Hello fellow Norman Parkies,</w:t>
      </w:r>
    </w:p>
    <w:p w:rsidR="001E7470" w:rsidRPr="0032250A" w:rsidRDefault="001E7470" w:rsidP="004077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18011F" w:rsidRPr="0032250A" w:rsidRDefault="0031312C" w:rsidP="00276F70">
      <w:pPr>
        <w:spacing w:after="240" w:line="240" w:lineRule="auto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noProof/>
          <w:sz w:val="24"/>
          <w:szCs w:val="24"/>
        </w:rPr>
        <w:t>Well</w:t>
      </w:r>
      <w:r w:rsidR="00E114EA" w:rsidRPr="0032250A">
        <w:rPr>
          <w:rFonts w:eastAsia="Times New Roman" w:cstheme="minorHAnsi"/>
          <w:noProof/>
          <w:sz w:val="24"/>
          <w:szCs w:val="24"/>
        </w:rPr>
        <w:t>,</w:t>
      </w:r>
      <w:r w:rsidRPr="0032250A">
        <w:rPr>
          <w:rFonts w:eastAsia="Times New Roman" w:cstheme="minorHAnsi"/>
          <w:sz w:val="24"/>
          <w:szCs w:val="24"/>
        </w:rPr>
        <w:t xml:space="preserve"> this is the last one in </w:t>
      </w:r>
      <w:r w:rsidR="00E114EA" w:rsidRPr="0032250A">
        <w:rPr>
          <w:rFonts w:eastAsia="Times New Roman" w:cstheme="minorHAnsi"/>
          <w:sz w:val="24"/>
          <w:szCs w:val="24"/>
        </w:rPr>
        <w:t>steps!</w:t>
      </w:r>
      <w:r w:rsidR="00FA166E" w:rsidRPr="0032250A">
        <w:rPr>
          <w:rFonts w:eastAsia="Times New Roman" w:cstheme="minorHAnsi"/>
          <w:sz w:val="24"/>
          <w:szCs w:val="24"/>
        </w:rPr>
        <w:t xml:space="preserve"> You</w:t>
      </w:r>
      <w:r w:rsidR="00EE199A" w:rsidRPr="0032250A">
        <w:rPr>
          <w:rFonts w:eastAsia="Times New Roman" w:cstheme="minorHAnsi"/>
          <w:sz w:val="24"/>
          <w:szCs w:val="24"/>
        </w:rPr>
        <w:t xml:space="preserve"> know how I said that step #7</w:t>
      </w:r>
      <w:r w:rsidR="00E114EA" w:rsidRPr="0032250A">
        <w:rPr>
          <w:rFonts w:eastAsia="Times New Roman" w:cstheme="minorHAnsi"/>
          <w:sz w:val="24"/>
          <w:szCs w:val="24"/>
        </w:rPr>
        <w:t xml:space="preserve"> you would love, o</w:t>
      </w:r>
      <w:r w:rsidR="00645789" w:rsidRPr="0032250A">
        <w:rPr>
          <w:rFonts w:eastAsia="Times New Roman" w:cstheme="minorHAnsi"/>
          <w:sz w:val="24"/>
          <w:szCs w:val="24"/>
        </w:rPr>
        <w:t>k I lied! Step</w:t>
      </w:r>
      <w:r w:rsidRPr="0032250A">
        <w:rPr>
          <w:rFonts w:eastAsia="Times New Roman" w:cstheme="minorHAnsi"/>
          <w:sz w:val="24"/>
          <w:szCs w:val="24"/>
        </w:rPr>
        <w:t xml:space="preserve"> </w:t>
      </w:r>
      <w:r w:rsidR="00645789" w:rsidRPr="0032250A">
        <w:rPr>
          <w:rFonts w:eastAsia="Times New Roman" w:cstheme="minorHAnsi"/>
          <w:sz w:val="24"/>
          <w:szCs w:val="24"/>
        </w:rPr>
        <w:t>#8 is about pricing and this is one is very important!</w:t>
      </w:r>
    </w:p>
    <w:p w:rsidR="00645789" w:rsidRPr="0032250A" w:rsidRDefault="00645789" w:rsidP="00276F70">
      <w:pPr>
        <w:spacing w:after="240" w:line="240" w:lineRule="auto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Why is price importa</w:t>
      </w:r>
      <w:r w:rsidR="000D0698" w:rsidRPr="0032250A">
        <w:rPr>
          <w:rFonts w:eastAsia="Times New Roman" w:cstheme="minorHAnsi"/>
          <w:sz w:val="24"/>
          <w:szCs w:val="24"/>
        </w:rPr>
        <w:t xml:space="preserve">nt you </w:t>
      </w:r>
      <w:r w:rsidR="00E114EA" w:rsidRPr="0032250A">
        <w:rPr>
          <w:rFonts w:eastAsia="Times New Roman" w:cstheme="minorHAnsi"/>
          <w:noProof/>
          <w:sz w:val="24"/>
          <w:szCs w:val="24"/>
        </w:rPr>
        <w:t>ask</w:t>
      </w:r>
      <w:r w:rsidR="000D0698" w:rsidRPr="0032250A">
        <w:rPr>
          <w:rFonts w:eastAsia="Times New Roman" w:cstheme="minorHAnsi"/>
          <w:sz w:val="24"/>
          <w:szCs w:val="24"/>
        </w:rPr>
        <w:t xml:space="preserve"> because the way your</w:t>
      </w:r>
      <w:r w:rsidRPr="0032250A">
        <w:rPr>
          <w:rFonts w:eastAsia="Times New Roman" w:cstheme="minorHAnsi"/>
          <w:sz w:val="24"/>
          <w:szCs w:val="24"/>
        </w:rPr>
        <w:t xml:space="preserve"> home is marketed can make or break the deal;</w:t>
      </w:r>
    </w:p>
    <w:p w:rsidR="00394C73" w:rsidRPr="0032250A" w:rsidRDefault="00AA596F" w:rsidP="00394C73">
      <w:pPr>
        <w:spacing w:after="0"/>
        <w:contextualSpacing/>
        <w:rPr>
          <w:rFonts w:eastAsia="Times New Roman" w:cstheme="minorHAnsi"/>
          <w:b/>
          <w:sz w:val="24"/>
          <w:szCs w:val="24"/>
        </w:rPr>
      </w:pPr>
      <w:r w:rsidRPr="0032250A">
        <w:rPr>
          <w:rFonts w:eastAsia="Times New Roman" w:cstheme="minorHAnsi"/>
          <w:b/>
          <w:sz w:val="24"/>
          <w:szCs w:val="24"/>
        </w:rPr>
        <w:t>Step #</w:t>
      </w:r>
      <w:r w:rsidR="00645789" w:rsidRPr="0032250A">
        <w:rPr>
          <w:rFonts w:eastAsia="Times New Roman" w:cstheme="minorHAnsi"/>
          <w:b/>
          <w:sz w:val="24"/>
          <w:szCs w:val="24"/>
        </w:rPr>
        <w:t>8</w:t>
      </w:r>
      <w:r w:rsidR="00190497" w:rsidRPr="0032250A">
        <w:rPr>
          <w:rFonts w:eastAsia="Times New Roman" w:cstheme="minorHAnsi"/>
          <w:b/>
          <w:sz w:val="24"/>
          <w:szCs w:val="24"/>
        </w:rPr>
        <w:t xml:space="preserve"> </w:t>
      </w:r>
      <w:r w:rsidR="00645789" w:rsidRPr="0032250A">
        <w:rPr>
          <w:rFonts w:eastAsia="Times New Roman" w:cstheme="minorHAnsi"/>
          <w:b/>
          <w:sz w:val="24"/>
          <w:szCs w:val="24"/>
        </w:rPr>
        <w:t>Pricing</w:t>
      </w:r>
    </w:p>
    <w:p w:rsidR="008726F2" w:rsidRPr="0032250A" w:rsidRDefault="008726F2" w:rsidP="00394C73">
      <w:pPr>
        <w:spacing w:after="0"/>
        <w:contextualSpacing/>
        <w:rPr>
          <w:rFonts w:eastAsia="Times New Roman" w:cstheme="minorHAnsi"/>
          <w:b/>
          <w:sz w:val="24"/>
          <w:szCs w:val="24"/>
        </w:rPr>
      </w:pPr>
    </w:p>
    <w:p w:rsidR="00AE2361" w:rsidRPr="0032250A" w:rsidRDefault="00645789" w:rsidP="00394C73">
      <w:pPr>
        <w:spacing w:after="0"/>
        <w:contextualSpacing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As a</w:t>
      </w:r>
      <w:r w:rsidR="00584770" w:rsidRPr="0032250A">
        <w:rPr>
          <w:rFonts w:eastAsia="Times New Roman" w:cstheme="minorHAnsi"/>
          <w:sz w:val="24"/>
          <w:szCs w:val="24"/>
        </w:rPr>
        <w:t>n</w:t>
      </w:r>
      <w:r w:rsidRPr="0032250A">
        <w:rPr>
          <w:rFonts w:eastAsia="Times New Roman" w:cstheme="minorHAnsi"/>
          <w:sz w:val="24"/>
          <w:szCs w:val="24"/>
        </w:rPr>
        <w:t xml:space="preserve"> agent, developer and </w:t>
      </w:r>
      <w:r w:rsidRPr="0032250A">
        <w:rPr>
          <w:rFonts w:eastAsia="Times New Roman" w:cstheme="minorHAnsi"/>
          <w:noProof/>
          <w:sz w:val="24"/>
          <w:szCs w:val="24"/>
        </w:rPr>
        <w:t>homeown</w:t>
      </w:r>
      <w:r w:rsidR="00584770" w:rsidRPr="0032250A">
        <w:rPr>
          <w:rFonts w:eastAsia="Times New Roman" w:cstheme="minorHAnsi"/>
          <w:noProof/>
          <w:sz w:val="24"/>
          <w:szCs w:val="24"/>
        </w:rPr>
        <w:t>e</w:t>
      </w:r>
      <w:r w:rsidRPr="0032250A">
        <w:rPr>
          <w:rFonts w:eastAsia="Times New Roman" w:cstheme="minorHAnsi"/>
          <w:noProof/>
          <w:sz w:val="24"/>
          <w:szCs w:val="24"/>
        </w:rPr>
        <w:t>r</w:t>
      </w:r>
      <w:r w:rsidRPr="0032250A">
        <w:rPr>
          <w:rFonts w:eastAsia="Times New Roman" w:cstheme="minorHAnsi"/>
          <w:sz w:val="24"/>
          <w:szCs w:val="24"/>
        </w:rPr>
        <w:t xml:space="preserve"> myself we seek advice from professional</w:t>
      </w:r>
      <w:r w:rsidR="00584770" w:rsidRPr="0032250A">
        <w:rPr>
          <w:rFonts w:eastAsia="Times New Roman" w:cstheme="minorHAnsi"/>
          <w:sz w:val="24"/>
          <w:szCs w:val="24"/>
        </w:rPr>
        <w:t>s</w:t>
      </w:r>
      <w:r w:rsidR="00E114EA" w:rsidRPr="0032250A">
        <w:rPr>
          <w:rFonts w:eastAsia="Times New Roman" w:cstheme="minorHAnsi"/>
          <w:sz w:val="24"/>
          <w:szCs w:val="24"/>
        </w:rPr>
        <w:t>, a</w:t>
      </w:r>
      <w:r w:rsidRPr="0032250A">
        <w:rPr>
          <w:rFonts w:eastAsia="Times New Roman" w:cstheme="minorHAnsi"/>
          <w:sz w:val="24"/>
          <w:szCs w:val="24"/>
        </w:rPr>
        <w:t>gents and depending upon the information provided and advice given it can either please you or upset you</w:t>
      </w:r>
      <w:r w:rsidR="00AE2361" w:rsidRPr="0032250A">
        <w:rPr>
          <w:rFonts w:eastAsia="Times New Roman" w:cstheme="minorHAnsi"/>
          <w:sz w:val="24"/>
          <w:szCs w:val="24"/>
        </w:rPr>
        <w:t>.</w:t>
      </w:r>
      <w:r w:rsidRPr="0032250A">
        <w:rPr>
          <w:rFonts w:eastAsia="Times New Roman" w:cstheme="minorHAnsi"/>
          <w:sz w:val="24"/>
          <w:szCs w:val="24"/>
        </w:rPr>
        <w:t xml:space="preserve"> </w:t>
      </w:r>
    </w:p>
    <w:p w:rsidR="00085495" w:rsidRPr="0032250A" w:rsidRDefault="00645789" w:rsidP="00394C73">
      <w:pPr>
        <w:spacing w:after="0"/>
        <w:contextualSpacing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We all believe our home</w:t>
      </w:r>
      <w:r w:rsidR="00584770" w:rsidRPr="0032250A">
        <w:rPr>
          <w:rFonts w:eastAsia="Times New Roman" w:cstheme="minorHAnsi"/>
          <w:sz w:val="24"/>
          <w:szCs w:val="24"/>
        </w:rPr>
        <w:t>s are the best in</w:t>
      </w:r>
      <w:r w:rsidRPr="0032250A">
        <w:rPr>
          <w:rFonts w:eastAsia="Times New Roman" w:cstheme="minorHAnsi"/>
          <w:sz w:val="24"/>
          <w:szCs w:val="24"/>
        </w:rPr>
        <w:t xml:space="preserve"> the street and that the highest </w:t>
      </w:r>
      <w:r w:rsidR="00584770" w:rsidRPr="0032250A">
        <w:rPr>
          <w:rFonts w:eastAsia="Times New Roman" w:cstheme="minorHAnsi"/>
          <w:sz w:val="24"/>
          <w:szCs w:val="24"/>
        </w:rPr>
        <w:t>p</w:t>
      </w:r>
      <w:r w:rsidRPr="0032250A">
        <w:rPr>
          <w:rFonts w:eastAsia="Times New Roman" w:cstheme="minorHAnsi"/>
          <w:sz w:val="24"/>
          <w:szCs w:val="24"/>
        </w:rPr>
        <w:t xml:space="preserve">rice will be paid. We also know that our buyers are very savvy now, they research &amp; research and where the value </w:t>
      </w:r>
      <w:r w:rsidR="00584770" w:rsidRPr="0032250A">
        <w:rPr>
          <w:rFonts w:eastAsia="Times New Roman" w:cstheme="minorHAnsi"/>
          <w:sz w:val="24"/>
          <w:szCs w:val="24"/>
        </w:rPr>
        <w:t>sits.</w:t>
      </w:r>
      <w:r w:rsidRPr="0032250A">
        <w:rPr>
          <w:rFonts w:eastAsia="Times New Roman" w:cstheme="minorHAnsi"/>
          <w:sz w:val="24"/>
          <w:szCs w:val="24"/>
        </w:rPr>
        <w:t xml:space="preserve"> So marketing your home is about</w:t>
      </w:r>
      <w:r w:rsidR="0032250A">
        <w:rPr>
          <w:rFonts w:eastAsia="Times New Roman" w:cstheme="minorHAnsi"/>
          <w:sz w:val="24"/>
          <w:szCs w:val="24"/>
        </w:rPr>
        <w:t xml:space="preserve"> </w:t>
      </w:r>
      <w:r w:rsidR="0032250A" w:rsidRPr="0032250A">
        <w:rPr>
          <w:rFonts w:eastAsia="Times New Roman" w:cstheme="minorHAnsi"/>
          <w:noProof/>
          <w:sz w:val="24"/>
          <w:szCs w:val="24"/>
        </w:rPr>
        <w:t>strategy,</w:t>
      </w:r>
      <w:r w:rsidR="0032250A">
        <w:rPr>
          <w:rFonts w:eastAsia="Times New Roman" w:cstheme="minorHAnsi"/>
          <w:sz w:val="24"/>
          <w:szCs w:val="24"/>
        </w:rPr>
        <w:t xml:space="preserve"> been realistic,</w:t>
      </w:r>
      <w:r w:rsidRPr="0032250A">
        <w:rPr>
          <w:rFonts w:eastAsia="Times New Roman" w:cstheme="minorHAnsi"/>
          <w:sz w:val="24"/>
          <w:szCs w:val="24"/>
        </w:rPr>
        <w:t xml:space="preserve"> motivated to sell.</w:t>
      </w:r>
    </w:p>
    <w:p w:rsidR="00584770" w:rsidRPr="0032250A" w:rsidRDefault="00584770" w:rsidP="00394C73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:rsidR="00584770" w:rsidRPr="0032250A" w:rsidRDefault="00584770" w:rsidP="00584770">
      <w:pPr>
        <w:pStyle w:val="ListParagraph"/>
        <w:numPr>
          <w:ilvl w:val="0"/>
          <w:numId w:val="8"/>
        </w:num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Over-pricing of your home may result in:</w:t>
      </w:r>
    </w:p>
    <w:p w:rsidR="00584770" w:rsidRPr="0032250A" w:rsidRDefault="00584770" w:rsidP="00584770">
      <w:pPr>
        <w:pStyle w:val="ListParagraph"/>
        <w:numPr>
          <w:ilvl w:val="1"/>
          <w:numId w:val="8"/>
        </w:num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A smaller buyers pool, no buyers, or the wrong demographic</w:t>
      </w:r>
    </w:p>
    <w:p w:rsidR="00584770" w:rsidRPr="0032250A" w:rsidRDefault="00584770" w:rsidP="00584770">
      <w:pPr>
        <w:pStyle w:val="ListParagraph"/>
        <w:numPr>
          <w:ilvl w:val="1"/>
          <w:numId w:val="8"/>
        </w:num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A prolonged stay on the market that will result in lower offers being submitted</w:t>
      </w:r>
    </w:p>
    <w:p w:rsidR="00584770" w:rsidRPr="0032250A" w:rsidRDefault="00584770" w:rsidP="00584770">
      <w:pPr>
        <w:pStyle w:val="ListParagraph"/>
        <w:numPr>
          <w:ilvl w:val="0"/>
          <w:numId w:val="8"/>
        </w:num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Under-pricing of the home may result in;</w:t>
      </w:r>
    </w:p>
    <w:p w:rsidR="00584770" w:rsidRPr="0032250A" w:rsidRDefault="00584770" w:rsidP="00584770">
      <w:pPr>
        <w:pStyle w:val="ListParagraph"/>
        <w:numPr>
          <w:ilvl w:val="1"/>
          <w:numId w:val="8"/>
        </w:num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You losing money on your investment or biggest asset.</w:t>
      </w:r>
    </w:p>
    <w:p w:rsidR="00584770" w:rsidRPr="0032250A" w:rsidRDefault="00584770" w:rsidP="00584770">
      <w:pPr>
        <w:spacing w:after="0"/>
        <w:rPr>
          <w:rFonts w:eastAsia="Times New Roman" w:cstheme="minorHAnsi"/>
          <w:sz w:val="24"/>
          <w:szCs w:val="24"/>
        </w:rPr>
      </w:pPr>
    </w:p>
    <w:p w:rsidR="0031312C" w:rsidRPr="0032250A" w:rsidRDefault="0031312C" w:rsidP="00584770">
      <w:pPr>
        <w:spacing w:after="0"/>
        <w:rPr>
          <w:rFonts w:eastAsia="Times New Roman" w:cstheme="minorHAnsi"/>
          <w:sz w:val="24"/>
          <w:szCs w:val="24"/>
        </w:rPr>
      </w:pPr>
    </w:p>
    <w:p w:rsidR="00584770" w:rsidRPr="0032250A" w:rsidRDefault="00584770" w:rsidP="00584770">
      <w:pPr>
        <w:spacing w:after="0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If you come to the point where you are ready to sell and want to know more about the different strategies that have been tried and tested, give me a call.</w:t>
      </w:r>
    </w:p>
    <w:p w:rsidR="0031312C" w:rsidRPr="0032250A" w:rsidRDefault="0031312C" w:rsidP="00394C73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:rsidR="0040779F" w:rsidRPr="0032250A" w:rsidRDefault="00584770" w:rsidP="00D73A5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>If for any reason, you have missed a step or would like to have an informative discussion, please feel free to give me a call.</w:t>
      </w:r>
    </w:p>
    <w:p w:rsidR="00584770" w:rsidRPr="0032250A" w:rsidRDefault="00584770" w:rsidP="00D73A5B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D131F3" w:rsidRDefault="00D131F3" w:rsidP="004077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2250A">
        <w:rPr>
          <w:rFonts w:eastAsia="Times New Roman" w:cstheme="minorHAnsi"/>
          <w:sz w:val="24"/>
          <w:szCs w:val="24"/>
        </w:rPr>
        <w:t xml:space="preserve">Whether </w:t>
      </w:r>
      <w:r w:rsidR="00E37E5E" w:rsidRPr="0032250A">
        <w:rPr>
          <w:rFonts w:eastAsia="Times New Roman" w:cstheme="minorHAnsi"/>
          <w:sz w:val="24"/>
          <w:szCs w:val="24"/>
        </w:rPr>
        <w:t>you’re</w:t>
      </w:r>
      <w:r w:rsidRPr="0032250A">
        <w:rPr>
          <w:rFonts w:eastAsia="Times New Roman" w:cstheme="minorHAnsi"/>
          <w:sz w:val="24"/>
          <w:szCs w:val="24"/>
        </w:rPr>
        <w:t xml:space="preserve"> looking to sell or stay, I would love to meet you!</w:t>
      </w:r>
    </w:p>
    <w:p w:rsidR="0032250A" w:rsidRPr="0032250A" w:rsidRDefault="0032250A" w:rsidP="0040779F">
      <w:pPr>
        <w:spacing w:after="0" w:line="240" w:lineRule="auto"/>
        <w:rPr>
          <w:rFonts w:eastAsia="Times New Roman" w:cstheme="minorHAnsi"/>
          <w:sz w:val="24"/>
          <w:szCs w:val="24"/>
        </w:rPr>
      </w:pPr>
      <w:bookmarkStart w:id="0" w:name="_GoBack"/>
      <w:bookmarkEnd w:id="0"/>
    </w:p>
    <w:p w:rsidR="00276F70" w:rsidRPr="0032250A" w:rsidRDefault="00627217" w:rsidP="00337B1E">
      <w:pPr>
        <w:spacing w:after="0"/>
        <w:rPr>
          <w:sz w:val="24"/>
          <w:szCs w:val="24"/>
        </w:rPr>
      </w:pPr>
      <w:r w:rsidRPr="0032250A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480310</wp:posOffset>
            </wp:positionH>
            <wp:positionV relativeFrom="paragraph">
              <wp:posOffset>190500</wp:posOffset>
            </wp:positionV>
            <wp:extent cx="2252345" cy="11150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rs6_739x36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2345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37B1E" w:rsidRPr="000734C6" w:rsidRDefault="00337B1E" w:rsidP="00337B1E">
      <w:pPr>
        <w:spacing w:after="0"/>
      </w:pPr>
      <w:r w:rsidRPr="000734C6">
        <w:t>Kind Regards,</w:t>
      </w:r>
    </w:p>
    <w:p w:rsidR="00337B1E" w:rsidRPr="000734C6" w:rsidRDefault="00337B1E" w:rsidP="00337B1E">
      <w:pPr>
        <w:spacing w:after="0"/>
        <w:ind w:left="5040"/>
        <w:jc w:val="both"/>
      </w:pPr>
    </w:p>
    <w:p w:rsidR="00337B1E" w:rsidRPr="000734C6" w:rsidRDefault="00B37C5E" w:rsidP="00337B1E">
      <w:pPr>
        <w:spacing w:after="0" w:line="240" w:lineRule="auto"/>
      </w:pPr>
      <w:r w:rsidRPr="000734C6">
        <w:rPr>
          <w:noProof/>
        </w:rPr>
        <w:drawing>
          <wp:inline distT="0" distB="0" distL="0" distR="0">
            <wp:extent cx="1608455" cy="58815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F Signatur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451" cy="60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  <w:r w:rsidR="00337B1E" w:rsidRPr="000734C6">
        <w:tab/>
      </w:r>
    </w:p>
    <w:p w:rsidR="00337B1E" w:rsidRPr="000734C6" w:rsidRDefault="00337B1E" w:rsidP="00337B1E">
      <w:pPr>
        <w:spacing w:after="0" w:line="240" w:lineRule="auto"/>
      </w:pPr>
      <w:r w:rsidRPr="000734C6">
        <w:t>Rachel Fechner</w:t>
      </w:r>
    </w:p>
    <w:p w:rsidR="00337B1E" w:rsidRPr="000734C6" w:rsidRDefault="00337B1E" w:rsidP="00337B1E">
      <w:pPr>
        <w:tabs>
          <w:tab w:val="left" w:pos="284"/>
        </w:tabs>
        <w:spacing w:after="0" w:line="240" w:lineRule="auto"/>
      </w:pPr>
      <w:r w:rsidRPr="000734C6">
        <w:t>M</w:t>
      </w:r>
      <w:r w:rsidRPr="000734C6">
        <w:tab/>
        <w:t>0408 117 299</w:t>
      </w:r>
    </w:p>
    <w:p w:rsidR="00CB0F74" w:rsidRPr="000734C6" w:rsidRDefault="0075179A" w:rsidP="00CB0F74">
      <w:pPr>
        <w:spacing w:after="0" w:line="240" w:lineRule="auto"/>
        <w:rPr>
          <w:rFonts w:eastAsia="Times New Roman" w:cstheme="minorHAnsi"/>
          <w:b/>
          <w:i/>
        </w:rPr>
      </w:pPr>
      <w:hyperlink r:id="rId9" w:history="1">
        <w:r w:rsidR="00CB0F74" w:rsidRPr="000734C6">
          <w:rPr>
            <w:rStyle w:val="Hyperlink"/>
            <w:color w:val="auto"/>
          </w:rPr>
          <w:t>E</w:t>
        </w:r>
        <w:r w:rsidR="00CB0F74" w:rsidRPr="000734C6">
          <w:rPr>
            <w:rStyle w:val="Hyperlink"/>
          </w:rPr>
          <w:t xml:space="preserve"> </w:t>
        </w:r>
        <w:proofErr w:type="spellStart"/>
        <w:r w:rsidR="00CB0F74" w:rsidRPr="000734C6">
          <w:rPr>
            <w:rStyle w:val="Hyperlink"/>
          </w:rPr>
          <w:t>rachelfechner@mcgrath.com.au</w:t>
        </w:r>
        <w:proofErr w:type="spellEnd"/>
      </w:hyperlink>
      <w:r w:rsidR="00627217">
        <w:rPr>
          <w:rFonts w:eastAsia="Times New Roman" w:cstheme="minorHAnsi"/>
        </w:rPr>
        <w:t xml:space="preserve"> </w:t>
      </w:r>
      <w:r w:rsidR="00627217">
        <w:rPr>
          <w:rFonts w:eastAsia="Times New Roman" w:cstheme="minorHAnsi"/>
        </w:rPr>
        <w:tab/>
      </w:r>
      <w:r w:rsidR="00CB0F74" w:rsidRPr="000734C6">
        <w:rPr>
          <w:rFonts w:eastAsia="Times New Roman" w:cstheme="minorHAnsi"/>
        </w:rPr>
        <w:t>‘</w:t>
      </w:r>
      <w:r w:rsidR="00CB0F74" w:rsidRPr="000734C6">
        <w:rPr>
          <w:rFonts w:eastAsia="Times New Roman" w:cstheme="minorHAnsi"/>
          <w:b/>
          <w:i/>
        </w:rPr>
        <w:t>N</w:t>
      </w:r>
      <w:r w:rsidR="006B0CEC" w:rsidRPr="000734C6">
        <w:rPr>
          <w:rFonts w:eastAsia="Times New Roman" w:cstheme="minorHAnsi"/>
          <w:b/>
          <w:i/>
        </w:rPr>
        <w:t>ot only is Norman Park my area</w:t>
      </w:r>
      <w:r w:rsidR="00CB0F74" w:rsidRPr="000734C6">
        <w:rPr>
          <w:rFonts w:eastAsia="Times New Roman" w:cstheme="minorHAnsi"/>
          <w:b/>
          <w:i/>
        </w:rPr>
        <w:t xml:space="preserve">....it’s </w:t>
      </w:r>
      <w:r w:rsidR="006B0CEC" w:rsidRPr="000734C6">
        <w:rPr>
          <w:rFonts w:eastAsia="Times New Roman" w:cstheme="minorHAnsi"/>
          <w:b/>
          <w:i/>
        </w:rPr>
        <w:t>my home</w:t>
      </w:r>
      <w:r w:rsidR="00CB0F74" w:rsidRPr="000734C6">
        <w:rPr>
          <w:rFonts w:eastAsia="Times New Roman" w:cstheme="minorHAnsi"/>
          <w:b/>
          <w:i/>
        </w:rPr>
        <w:t>’</w:t>
      </w:r>
    </w:p>
    <w:sectPr w:rsidR="00CB0F74" w:rsidRPr="000734C6" w:rsidSect="00351C77">
      <w:headerReference w:type="default" r:id="rId10"/>
      <w:pgSz w:w="12240" w:h="15840"/>
      <w:pgMar w:top="1276" w:right="758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79A" w:rsidRDefault="0075179A">
      <w:pPr>
        <w:spacing w:after="0" w:line="240" w:lineRule="auto"/>
      </w:pPr>
      <w:r>
        <w:separator/>
      </w:r>
    </w:p>
  </w:endnote>
  <w:endnote w:type="continuationSeparator" w:id="0">
    <w:p w:rsidR="0075179A" w:rsidRDefault="00751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79A" w:rsidRDefault="0075179A">
      <w:pPr>
        <w:spacing w:after="0" w:line="240" w:lineRule="auto"/>
      </w:pPr>
      <w:r>
        <w:separator/>
      </w:r>
    </w:p>
  </w:footnote>
  <w:footnote w:type="continuationSeparator" w:id="0">
    <w:p w:rsidR="0075179A" w:rsidRDefault="00751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73" w:rsidRDefault="00645218">
    <w:pPr>
      <w:pStyle w:val="Header"/>
    </w:pPr>
    <w:r w:rsidRPr="00DA0FDF">
      <w:rPr>
        <w:noProof/>
      </w:rPr>
      <w:drawing>
        <wp:inline distT="0" distB="0" distL="0" distR="0" wp14:anchorId="2260B01F" wp14:editId="725152C6">
          <wp:extent cx="1466850" cy="266700"/>
          <wp:effectExtent l="19050" t="0" r="0" b="0"/>
          <wp:docPr id="12" name="Picture 12" descr="McGrath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Grath LogoNE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32" cy="268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64DB8">
      <w:tab/>
    </w:r>
    <w:r w:rsidR="00D64DB8">
      <w:tab/>
    </w:r>
    <w:r w:rsidR="00D64DB8">
      <w:tab/>
    </w:r>
    <w:r w:rsidR="00D64DB8">
      <w:tab/>
    </w:r>
    <w:r w:rsidR="00D64D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602F9"/>
    <w:multiLevelType w:val="hybridMultilevel"/>
    <w:tmpl w:val="E2381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E2656"/>
    <w:multiLevelType w:val="hybridMultilevel"/>
    <w:tmpl w:val="B5286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517C2"/>
    <w:multiLevelType w:val="hybridMultilevel"/>
    <w:tmpl w:val="3044F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36DE4"/>
    <w:multiLevelType w:val="hybridMultilevel"/>
    <w:tmpl w:val="236E9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F103B0"/>
    <w:multiLevelType w:val="hybridMultilevel"/>
    <w:tmpl w:val="75E8B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643F"/>
    <w:multiLevelType w:val="hybridMultilevel"/>
    <w:tmpl w:val="20362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7E1FFE"/>
    <w:multiLevelType w:val="hybridMultilevel"/>
    <w:tmpl w:val="18641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12C39"/>
    <w:multiLevelType w:val="hybridMultilevel"/>
    <w:tmpl w:val="895033F6"/>
    <w:lvl w:ilvl="0" w:tplc="FBCA22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DQ0MzAzMzI0sTRV0lEKTi0uzszPAykwqgUAtJeV6ywAAAA="/>
  </w:docVars>
  <w:rsids>
    <w:rsidRoot w:val="00645218"/>
    <w:rsid w:val="00004677"/>
    <w:rsid w:val="000413DF"/>
    <w:rsid w:val="0004218D"/>
    <w:rsid w:val="00046FCD"/>
    <w:rsid w:val="00055ADE"/>
    <w:rsid w:val="000734C6"/>
    <w:rsid w:val="00085495"/>
    <w:rsid w:val="000A7FC7"/>
    <w:rsid w:val="000D0698"/>
    <w:rsid w:val="000F195D"/>
    <w:rsid w:val="0010659C"/>
    <w:rsid w:val="0015694B"/>
    <w:rsid w:val="00161A39"/>
    <w:rsid w:val="0018011F"/>
    <w:rsid w:val="00190497"/>
    <w:rsid w:val="001B2EBC"/>
    <w:rsid w:val="001E7470"/>
    <w:rsid w:val="00276F70"/>
    <w:rsid w:val="002D4364"/>
    <w:rsid w:val="002F6459"/>
    <w:rsid w:val="0031312C"/>
    <w:rsid w:val="0032250A"/>
    <w:rsid w:val="00333248"/>
    <w:rsid w:val="00337B1E"/>
    <w:rsid w:val="00351C77"/>
    <w:rsid w:val="00370D59"/>
    <w:rsid w:val="00372A17"/>
    <w:rsid w:val="00377953"/>
    <w:rsid w:val="00380CB2"/>
    <w:rsid w:val="003922C2"/>
    <w:rsid w:val="00394C73"/>
    <w:rsid w:val="003B0A0A"/>
    <w:rsid w:val="003B1891"/>
    <w:rsid w:val="003F4B12"/>
    <w:rsid w:val="003F75B6"/>
    <w:rsid w:val="0040779F"/>
    <w:rsid w:val="00407A3A"/>
    <w:rsid w:val="00445175"/>
    <w:rsid w:val="00453E68"/>
    <w:rsid w:val="00485313"/>
    <w:rsid w:val="00497551"/>
    <w:rsid w:val="004D7006"/>
    <w:rsid w:val="004F4157"/>
    <w:rsid w:val="00584770"/>
    <w:rsid w:val="005C0C78"/>
    <w:rsid w:val="005C79AC"/>
    <w:rsid w:val="005F1D3F"/>
    <w:rsid w:val="00606481"/>
    <w:rsid w:val="00615176"/>
    <w:rsid w:val="00627217"/>
    <w:rsid w:val="00635C2A"/>
    <w:rsid w:val="006371A6"/>
    <w:rsid w:val="00645218"/>
    <w:rsid w:val="00645789"/>
    <w:rsid w:val="00653472"/>
    <w:rsid w:val="006652F4"/>
    <w:rsid w:val="006939D9"/>
    <w:rsid w:val="006B0CEC"/>
    <w:rsid w:val="00705B4C"/>
    <w:rsid w:val="00705D36"/>
    <w:rsid w:val="0075179A"/>
    <w:rsid w:val="00753213"/>
    <w:rsid w:val="00753CB6"/>
    <w:rsid w:val="00775B8D"/>
    <w:rsid w:val="007F0957"/>
    <w:rsid w:val="008027D9"/>
    <w:rsid w:val="00825D54"/>
    <w:rsid w:val="00837ADB"/>
    <w:rsid w:val="008726F2"/>
    <w:rsid w:val="008960BD"/>
    <w:rsid w:val="008C1DE5"/>
    <w:rsid w:val="008F28D1"/>
    <w:rsid w:val="009127EC"/>
    <w:rsid w:val="00930E94"/>
    <w:rsid w:val="00983E7F"/>
    <w:rsid w:val="009E3DAC"/>
    <w:rsid w:val="00A05E5B"/>
    <w:rsid w:val="00A109C2"/>
    <w:rsid w:val="00A40C17"/>
    <w:rsid w:val="00A41DE6"/>
    <w:rsid w:val="00A804B3"/>
    <w:rsid w:val="00A975DF"/>
    <w:rsid w:val="00AA596F"/>
    <w:rsid w:val="00AB6C34"/>
    <w:rsid w:val="00AD3F8D"/>
    <w:rsid w:val="00AE2361"/>
    <w:rsid w:val="00B245AC"/>
    <w:rsid w:val="00B37C5E"/>
    <w:rsid w:val="00B51A7B"/>
    <w:rsid w:val="00B740D7"/>
    <w:rsid w:val="00BA0623"/>
    <w:rsid w:val="00BC4AB1"/>
    <w:rsid w:val="00BF4AEA"/>
    <w:rsid w:val="00C24808"/>
    <w:rsid w:val="00C25CB5"/>
    <w:rsid w:val="00C53FBD"/>
    <w:rsid w:val="00C7600E"/>
    <w:rsid w:val="00CA5054"/>
    <w:rsid w:val="00CB0F74"/>
    <w:rsid w:val="00CC2AA8"/>
    <w:rsid w:val="00CE698B"/>
    <w:rsid w:val="00CE6D36"/>
    <w:rsid w:val="00D131F3"/>
    <w:rsid w:val="00D50A6A"/>
    <w:rsid w:val="00D64DB8"/>
    <w:rsid w:val="00D73A5B"/>
    <w:rsid w:val="00DA6FE3"/>
    <w:rsid w:val="00DC1605"/>
    <w:rsid w:val="00DE603F"/>
    <w:rsid w:val="00DF7C24"/>
    <w:rsid w:val="00E114EA"/>
    <w:rsid w:val="00E2100B"/>
    <w:rsid w:val="00E22DC4"/>
    <w:rsid w:val="00E37E5E"/>
    <w:rsid w:val="00E43535"/>
    <w:rsid w:val="00EC61F4"/>
    <w:rsid w:val="00EE199A"/>
    <w:rsid w:val="00F00636"/>
    <w:rsid w:val="00F0134D"/>
    <w:rsid w:val="00F43E84"/>
    <w:rsid w:val="00F74562"/>
    <w:rsid w:val="00FA064E"/>
    <w:rsid w:val="00FA166E"/>
    <w:rsid w:val="00FB582C"/>
    <w:rsid w:val="00FD7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DA813"/>
  <w15:docId w15:val="{2C8C1C8E-833D-41A6-8200-45E94E17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45218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2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2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218"/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18"/>
    <w:rPr>
      <w:rFonts w:ascii="Tahoma" w:eastAsiaTheme="minorEastAsia" w:hAnsi="Tahoma" w:cs="Tahoma"/>
      <w:sz w:val="16"/>
      <w:szCs w:val="16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D64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DB8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2D43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%20rachelfechner@mcgrat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5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Condon</dc:creator>
  <cp:lastModifiedBy>Rachel Fechner</cp:lastModifiedBy>
  <cp:revision>11</cp:revision>
  <cp:lastPrinted>2017-03-28T23:35:00Z</cp:lastPrinted>
  <dcterms:created xsi:type="dcterms:W3CDTF">2017-03-27T06:29:00Z</dcterms:created>
  <dcterms:modified xsi:type="dcterms:W3CDTF">2017-04-11T10:42:00Z</dcterms:modified>
</cp:coreProperties>
</file>